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58b5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8820b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6cd50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23a14db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ef9b9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e3c357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82f032d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ce3aaf5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38053b7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b05c317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7fe32d0c"/>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72842d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d5924d3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7842346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9cd9b389"/>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f534fc8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9e7c820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d1a50892"/>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3-19T21:29:42Z</dcterms:created>
  <dcterms:modified xsi:type="dcterms:W3CDTF">2022-03-19T21:29:42Z</dcterms:modified>
</cp:coreProperties>
</file>